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428FEB" w14:textId="64B4EA34" w:rsidR="001D1477" w:rsidRDefault="001D1477" w:rsidP="00660CA5">
      <w:pPr>
        <w:spacing w:after="0"/>
        <w:jc w:val="center"/>
        <w:rPr>
          <w:rFonts w:ascii="Century Gothic" w:hAnsi="Century Gothic"/>
          <w:b/>
          <w:bCs/>
          <w:sz w:val="36"/>
          <w:szCs w:val="36"/>
          <w:u w:val="single"/>
        </w:rPr>
      </w:pPr>
      <w:r w:rsidRPr="001D1477">
        <w:rPr>
          <w:rFonts w:ascii="Century Gothic" w:hAnsi="Century Gothic"/>
          <w:b/>
          <w:bCs/>
          <w:sz w:val="36"/>
          <w:szCs w:val="36"/>
          <w:u w:val="single"/>
        </w:rPr>
        <w:t>BILL PAY CHECKLIST</w:t>
      </w:r>
    </w:p>
    <w:p w14:paraId="0B89BA84" w14:textId="77777777" w:rsidR="001D1477" w:rsidRPr="001D1477" w:rsidRDefault="001D1477" w:rsidP="00660CA5">
      <w:pPr>
        <w:spacing w:after="0"/>
        <w:jc w:val="center"/>
        <w:rPr>
          <w:rFonts w:ascii="Century Gothic" w:hAnsi="Century Gothic"/>
          <w:b/>
          <w:bCs/>
          <w:sz w:val="36"/>
          <w:szCs w:val="36"/>
          <w:u w:val="single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2" w:type="dxa"/>
        </w:tblCellMar>
        <w:tblLook w:val="04A0" w:firstRow="1" w:lastRow="0" w:firstColumn="1" w:lastColumn="0" w:noHBand="0" w:noVBand="1"/>
      </w:tblPr>
      <w:tblGrid>
        <w:gridCol w:w="3921"/>
        <w:gridCol w:w="4034"/>
        <w:gridCol w:w="2115"/>
      </w:tblGrid>
      <w:tr w:rsidR="005D2177" w:rsidRPr="00DB1C8A" w14:paraId="6B6107EA" w14:textId="77777777" w:rsidTr="002501D3">
        <w:trPr>
          <w:trHeight w:val="432"/>
        </w:trPr>
        <w:tc>
          <w:tcPr>
            <w:tcW w:w="1947" w:type="pct"/>
            <w:shd w:val="clear" w:color="auto" w:fill="auto"/>
            <w:noWrap/>
            <w:vAlign w:val="center"/>
            <w:hideMark/>
          </w:tcPr>
          <w:p w14:paraId="41EF7169" w14:textId="4B1D75F2" w:rsidR="005D2177" w:rsidRPr="00DB1C8A" w:rsidRDefault="005D2177" w:rsidP="002501D3">
            <w:pPr>
              <w:spacing w:after="0" w:line="360" w:lineRule="auto"/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DB1C8A">
              <w:rPr>
                <w:rFonts w:ascii="Century Gothic" w:hAnsi="Century Gothic"/>
                <w:sz w:val="20"/>
                <w:szCs w:val="20"/>
              </w:rPr>
              <w:t>JOHN SMITH</w:t>
            </w:r>
          </w:p>
        </w:tc>
        <w:tc>
          <w:tcPr>
            <w:tcW w:w="2003" w:type="pct"/>
            <w:shd w:val="clear" w:color="auto" w:fill="auto"/>
            <w:noWrap/>
            <w:vAlign w:val="center"/>
            <w:hideMark/>
          </w:tcPr>
          <w:p w14:paraId="1D80E1DB" w14:textId="262600FF" w:rsidR="005D2177" w:rsidRPr="00DB1C8A" w:rsidRDefault="005D2177" w:rsidP="002501D3">
            <w:pPr>
              <w:spacing w:after="0" w:line="360" w:lineRule="auto"/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DB1C8A">
              <w:rPr>
                <w:rFonts w:ascii="Century Gothic" w:hAnsi="Century Gothic"/>
                <w:sz w:val="20"/>
                <w:szCs w:val="20"/>
              </w:rPr>
              <w:t>&lt;A</w:t>
            </w:r>
            <w:r w:rsidR="00361DBF" w:rsidRPr="00DB1C8A">
              <w:rPr>
                <w:rFonts w:ascii="Century Gothic" w:hAnsi="Century Gothic"/>
                <w:sz w:val="20"/>
                <w:szCs w:val="20"/>
              </w:rPr>
              <w:t>DDRESS</w:t>
            </w:r>
            <w:r w:rsidRPr="00DB1C8A">
              <w:rPr>
                <w:rFonts w:ascii="Century Gothic" w:hAnsi="Century Gothic"/>
                <w:sz w:val="20"/>
                <w:szCs w:val="20"/>
              </w:rPr>
              <w:t>&gt;</w:t>
            </w:r>
          </w:p>
        </w:tc>
        <w:tc>
          <w:tcPr>
            <w:tcW w:w="1050" w:type="pct"/>
            <w:shd w:val="clear" w:color="auto" w:fill="auto"/>
            <w:noWrap/>
            <w:vAlign w:val="center"/>
            <w:hideMark/>
          </w:tcPr>
          <w:p w14:paraId="7465404F" w14:textId="1611661A" w:rsidR="005D2177" w:rsidRPr="00DB1C8A" w:rsidRDefault="005D2177" w:rsidP="002501D3">
            <w:pPr>
              <w:spacing w:after="0" w:line="360" w:lineRule="auto"/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DB1C8A">
              <w:rPr>
                <w:rFonts w:ascii="Century Gothic" w:hAnsi="Century Gothic"/>
                <w:sz w:val="20"/>
                <w:szCs w:val="20"/>
              </w:rPr>
              <w:t>&lt;Y</w:t>
            </w:r>
            <w:r w:rsidR="00361DBF" w:rsidRPr="00DB1C8A">
              <w:rPr>
                <w:rFonts w:ascii="Century Gothic" w:hAnsi="Century Gothic"/>
                <w:sz w:val="20"/>
                <w:szCs w:val="20"/>
              </w:rPr>
              <w:t>EAR</w:t>
            </w:r>
            <w:r w:rsidRPr="00DB1C8A">
              <w:rPr>
                <w:rFonts w:ascii="Century Gothic" w:hAnsi="Century Gothic"/>
                <w:sz w:val="20"/>
                <w:szCs w:val="20"/>
              </w:rPr>
              <w:t>&gt;</w:t>
            </w:r>
          </w:p>
        </w:tc>
      </w:tr>
    </w:tbl>
    <w:p w14:paraId="6A9E2B1F" w14:textId="1496F808" w:rsidR="005D2177" w:rsidRPr="00DB1C8A" w:rsidRDefault="005D2177" w:rsidP="00DB1C8A">
      <w:pPr>
        <w:rPr>
          <w:rFonts w:ascii="Century Gothic" w:hAnsi="Century Gothic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5"/>
        <w:gridCol w:w="1619"/>
        <w:gridCol w:w="1261"/>
        <w:gridCol w:w="1144"/>
        <w:gridCol w:w="1110"/>
        <w:gridCol w:w="896"/>
        <w:gridCol w:w="1525"/>
      </w:tblGrid>
      <w:tr w:rsidR="00660CA5" w:rsidRPr="001D1477" w14:paraId="0C7CCB72" w14:textId="77777777" w:rsidTr="00660CA5">
        <w:trPr>
          <w:trHeight w:val="660"/>
        </w:trPr>
        <w:tc>
          <w:tcPr>
            <w:tcW w:w="1249" w:type="pct"/>
            <w:shd w:val="clear" w:color="auto" w:fill="auto"/>
            <w:vAlign w:val="center"/>
            <w:hideMark/>
          </w:tcPr>
          <w:p w14:paraId="2AEFF715" w14:textId="16E2065A" w:rsidR="005D2177" w:rsidRPr="001D1477" w:rsidRDefault="005D2177" w:rsidP="005D2177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  <w:r w:rsidRPr="001D1477"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  <w:t>Bill Description</w:t>
            </w:r>
          </w:p>
        </w:tc>
        <w:tc>
          <w:tcPr>
            <w:tcW w:w="804" w:type="pct"/>
            <w:shd w:val="clear" w:color="auto" w:fill="auto"/>
            <w:vAlign w:val="center"/>
            <w:hideMark/>
          </w:tcPr>
          <w:p w14:paraId="52E69A19" w14:textId="77777777" w:rsidR="005D2177" w:rsidRPr="001D1477" w:rsidRDefault="005D2177" w:rsidP="005D2177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  <w:r w:rsidRPr="001D1477"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  <w:t>Due Date</w:t>
            </w:r>
          </w:p>
        </w:tc>
        <w:tc>
          <w:tcPr>
            <w:tcW w:w="626" w:type="pct"/>
            <w:shd w:val="clear" w:color="auto" w:fill="auto"/>
            <w:vAlign w:val="center"/>
            <w:hideMark/>
          </w:tcPr>
          <w:p w14:paraId="73B29722" w14:textId="77777777" w:rsidR="005D2177" w:rsidRPr="001D1477" w:rsidRDefault="005D2177" w:rsidP="005D2177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  <w:r w:rsidRPr="001D1477"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  <w:t>Bill Amount</w:t>
            </w:r>
          </w:p>
        </w:tc>
        <w:tc>
          <w:tcPr>
            <w:tcW w:w="568" w:type="pct"/>
            <w:shd w:val="clear" w:color="auto" w:fill="auto"/>
            <w:vAlign w:val="center"/>
            <w:hideMark/>
          </w:tcPr>
          <w:p w14:paraId="255CDC54" w14:textId="77777777" w:rsidR="005D2177" w:rsidRPr="001D1477" w:rsidRDefault="005D2177" w:rsidP="005D2177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  <w:r w:rsidRPr="001D1477"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  <w:t>Amount Paid</w:t>
            </w:r>
          </w:p>
        </w:tc>
        <w:tc>
          <w:tcPr>
            <w:tcW w:w="551" w:type="pct"/>
            <w:shd w:val="clear" w:color="auto" w:fill="auto"/>
            <w:vAlign w:val="center"/>
            <w:hideMark/>
          </w:tcPr>
          <w:p w14:paraId="767D486C" w14:textId="77777777" w:rsidR="005D2177" w:rsidRPr="001D1477" w:rsidRDefault="005D2177" w:rsidP="005D2177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  <w:r w:rsidRPr="001D1477"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  <w:t>Variance</w:t>
            </w:r>
          </w:p>
        </w:tc>
        <w:tc>
          <w:tcPr>
            <w:tcW w:w="445" w:type="pct"/>
            <w:shd w:val="clear" w:color="auto" w:fill="auto"/>
            <w:vAlign w:val="center"/>
            <w:hideMark/>
          </w:tcPr>
          <w:p w14:paraId="3F504322" w14:textId="77777777" w:rsidR="005D2177" w:rsidRPr="001D1477" w:rsidRDefault="005D2177" w:rsidP="005D2177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  <w:r w:rsidRPr="001D1477"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  <w:t>Paid</w:t>
            </w:r>
            <w:r w:rsidRPr="001D1477"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  <w:br/>
            </w:r>
            <w:r w:rsidRPr="001D1477"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  <w:t></w:t>
            </w:r>
          </w:p>
        </w:tc>
        <w:tc>
          <w:tcPr>
            <w:tcW w:w="757" w:type="pct"/>
            <w:shd w:val="clear" w:color="auto" w:fill="auto"/>
            <w:vAlign w:val="center"/>
            <w:hideMark/>
          </w:tcPr>
          <w:p w14:paraId="052C3869" w14:textId="77777777" w:rsidR="005D2177" w:rsidRPr="001D1477" w:rsidRDefault="005D2177" w:rsidP="005D2177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  <w:r w:rsidRPr="001D1477"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  <w:t>Method of Payment</w:t>
            </w:r>
          </w:p>
        </w:tc>
      </w:tr>
      <w:tr w:rsidR="00660CA5" w:rsidRPr="001D1477" w14:paraId="78B4A351" w14:textId="77777777" w:rsidTr="00660CA5">
        <w:trPr>
          <w:trHeight w:val="413"/>
        </w:trPr>
        <w:tc>
          <w:tcPr>
            <w:tcW w:w="1249" w:type="pct"/>
            <w:shd w:val="clear" w:color="auto" w:fill="auto"/>
            <w:vAlign w:val="center"/>
          </w:tcPr>
          <w:p w14:paraId="6D6584BB" w14:textId="65A9DD45" w:rsidR="005B093D" w:rsidRPr="00660CA5" w:rsidRDefault="005B093D" w:rsidP="005B093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660CA5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Mortgage</w:t>
            </w:r>
          </w:p>
        </w:tc>
        <w:tc>
          <w:tcPr>
            <w:tcW w:w="804" w:type="pct"/>
            <w:shd w:val="clear" w:color="auto" w:fill="auto"/>
            <w:vAlign w:val="center"/>
          </w:tcPr>
          <w:p w14:paraId="6AA1F796" w14:textId="77777777" w:rsidR="005B093D" w:rsidRPr="00660CA5" w:rsidRDefault="005B093D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20"/>
                <w:szCs w:val="20"/>
              </w:rPr>
            </w:pPr>
            <w:r w:rsidRPr="00660CA5">
              <w:rPr>
                <w:rFonts w:ascii="Century Gothic" w:eastAsia="Times New Roman" w:hAnsi="Century Gothic" w:cs="Calibri"/>
                <w:sz w:val="20"/>
                <w:szCs w:val="20"/>
              </w:rPr>
              <w:t>mm/dd/</w:t>
            </w:r>
            <w:proofErr w:type="spellStart"/>
            <w:r w:rsidRPr="00660CA5">
              <w:rPr>
                <w:rFonts w:ascii="Century Gothic" w:eastAsia="Times New Roman" w:hAnsi="Century Gothic" w:cs="Calibri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626" w:type="pct"/>
            <w:shd w:val="clear" w:color="auto" w:fill="auto"/>
            <w:vAlign w:val="center"/>
          </w:tcPr>
          <w:p w14:paraId="62A426DB" w14:textId="4ACC945B" w:rsidR="005B093D" w:rsidRPr="00660CA5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sz w:val="20"/>
                <w:szCs w:val="20"/>
              </w:rPr>
            </w:pPr>
            <w:r w:rsidRPr="00660CA5">
              <w:rPr>
                <w:rFonts w:ascii="Century Gothic" w:eastAsia="Times New Roman" w:hAnsi="Century Gothic" w:cs="Calibri"/>
                <w:sz w:val="20"/>
                <w:szCs w:val="20"/>
              </w:rPr>
              <w:t>1,497.00</w:t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4E7398F1" w14:textId="43C25B09" w:rsidR="005B093D" w:rsidRPr="00660CA5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sz w:val="20"/>
                <w:szCs w:val="20"/>
              </w:rPr>
            </w:pPr>
            <w:r w:rsidRPr="00660CA5">
              <w:rPr>
                <w:rFonts w:ascii="Century Gothic" w:eastAsia="Times New Roman" w:hAnsi="Century Gothic" w:cs="Calibri"/>
                <w:sz w:val="20"/>
                <w:szCs w:val="20"/>
              </w:rPr>
              <w:t>1,497.00</w:t>
            </w:r>
          </w:p>
        </w:tc>
        <w:tc>
          <w:tcPr>
            <w:tcW w:w="551" w:type="pct"/>
            <w:shd w:val="clear" w:color="auto" w:fill="auto"/>
            <w:vAlign w:val="center"/>
          </w:tcPr>
          <w:p w14:paraId="43BF3948" w14:textId="334839EC" w:rsidR="005B093D" w:rsidRPr="00660CA5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sz w:val="20"/>
                <w:szCs w:val="20"/>
              </w:rPr>
            </w:pPr>
            <w:r w:rsidRPr="00660CA5">
              <w:rPr>
                <w:rFonts w:ascii="Century Gothic" w:eastAsia="Times New Roman" w:hAnsi="Century Gothic" w:cs="Calibri"/>
                <w:sz w:val="20"/>
                <w:szCs w:val="20"/>
              </w:rPr>
              <w:t>0.00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1A054FEE" w14:textId="337C63FA" w:rsidR="005B093D" w:rsidRPr="00660CA5" w:rsidRDefault="005B093D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20"/>
                <w:szCs w:val="20"/>
              </w:rPr>
            </w:pPr>
            <w:r w:rsidRPr="00660CA5">
              <w:rPr>
                <w:rFonts w:ascii="Century Gothic" w:eastAsia="Times New Roman" w:hAnsi="Century Gothic" w:cs="Calibri"/>
                <w:sz w:val="20"/>
                <w:szCs w:val="20"/>
              </w:rPr>
              <w:sym w:font="Wingdings" w:char="F0FE"/>
            </w:r>
          </w:p>
        </w:tc>
        <w:tc>
          <w:tcPr>
            <w:tcW w:w="757" w:type="pct"/>
            <w:shd w:val="clear" w:color="auto" w:fill="auto"/>
            <w:vAlign w:val="center"/>
          </w:tcPr>
          <w:p w14:paraId="58D82FF5" w14:textId="06ED5603" w:rsidR="005B093D" w:rsidRPr="00660CA5" w:rsidRDefault="005B093D" w:rsidP="00660CA5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20"/>
                <w:szCs w:val="20"/>
              </w:rPr>
            </w:pPr>
            <w:r w:rsidRPr="00660CA5">
              <w:rPr>
                <w:rFonts w:ascii="Century Gothic" w:eastAsia="Times New Roman" w:hAnsi="Century Gothic" w:cs="Calibri"/>
                <w:sz w:val="20"/>
                <w:szCs w:val="20"/>
              </w:rPr>
              <w:t>Check</w:t>
            </w:r>
          </w:p>
        </w:tc>
      </w:tr>
      <w:tr w:rsidR="00660CA5" w:rsidRPr="001D1477" w14:paraId="70CF55C7" w14:textId="77777777" w:rsidTr="00660CA5">
        <w:trPr>
          <w:trHeight w:val="413"/>
        </w:trPr>
        <w:tc>
          <w:tcPr>
            <w:tcW w:w="1249" w:type="pct"/>
            <w:shd w:val="clear" w:color="auto" w:fill="auto"/>
            <w:vAlign w:val="center"/>
          </w:tcPr>
          <w:p w14:paraId="1A325434" w14:textId="1313C0FD" w:rsidR="005B093D" w:rsidRPr="00660CA5" w:rsidRDefault="005B093D" w:rsidP="005B093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660CA5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Car Loan</w:t>
            </w:r>
          </w:p>
        </w:tc>
        <w:tc>
          <w:tcPr>
            <w:tcW w:w="804" w:type="pct"/>
            <w:shd w:val="clear" w:color="auto" w:fill="auto"/>
            <w:vAlign w:val="center"/>
          </w:tcPr>
          <w:p w14:paraId="17D51ACC" w14:textId="0A2A612F" w:rsidR="005B093D" w:rsidRPr="00660CA5" w:rsidRDefault="005B093D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20"/>
                <w:szCs w:val="20"/>
              </w:rPr>
            </w:pPr>
            <w:r w:rsidRPr="00660CA5">
              <w:rPr>
                <w:rFonts w:ascii="Century Gothic" w:eastAsia="Times New Roman" w:hAnsi="Century Gothic" w:cs="Calibri"/>
                <w:sz w:val="20"/>
                <w:szCs w:val="20"/>
              </w:rPr>
              <w:t>mm/dd/</w:t>
            </w:r>
            <w:proofErr w:type="spellStart"/>
            <w:r w:rsidRPr="00660CA5">
              <w:rPr>
                <w:rFonts w:ascii="Century Gothic" w:eastAsia="Times New Roman" w:hAnsi="Century Gothic" w:cs="Calibri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626" w:type="pct"/>
            <w:shd w:val="clear" w:color="auto" w:fill="auto"/>
            <w:vAlign w:val="center"/>
          </w:tcPr>
          <w:p w14:paraId="6571B7A8" w14:textId="25644240" w:rsidR="005B093D" w:rsidRPr="00660CA5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sz w:val="20"/>
                <w:szCs w:val="20"/>
              </w:rPr>
            </w:pPr>
            <w:r w:rsidRPr="00660CA5">
              <w:rPr>
                <w:rFonts w:ascii="Century Gothic" w:eastAsia="Times New Roman" w:hAnsi="Century Gothic" w:cs="Calibri"/>
                <w:sz w:val="20"/>
                <w:szCs w:val="20"/>
              </w:rPr>
              <w:t>265.50</w:t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569FA709" w14:textId="2007242F" w:rsidR="005B093D" w:rsidRPr="00660CA5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sz w:val="20"/>
                <w:szCs w:val="20"/>
              </w:rPr>
            </w:pPr>
            <w:r w:rsidRPr="00660CA5">
              <w:rPr>
                <w:rFonts w:ascii="Century Gothic" w:eastAsia="Times New Roman" w:hAnsi="Century Gothic" w:cs="Calibri"/>
                <w:sz w:val="20"/>
                <w:szCs w:val="20"/>
              </w:rPr>
              <w:t>265.50</w:t>
            </w:r>
          </w:p>
        </w:tc>
        <w:tc>
          <w:tcPr>
            <w:tcW w:w="551" w:type="pct"/>
            <w:shd w:val="clear" w:color="auto" w:fill="auto"/>
            <w:vAlign w:val="center"/>
          </w:tcPr>
          <w:p w14:paraId="45D7D98A" w14:textId="5207A3D6" w:rsidR="005B093D" w:rsidRPr="00660CA5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sz w:val="20"/>
                <w:szCs w:val="20"/>
              </w:rPr>
            </w:pPr>
            <w:r w:rsidRPr="00660CA5">
              <w:rPr>
                <w:rFonts w:ascii="Century Gothic" w:eastAsia="Times New Roman" w:hAnsi="Century Gothic" w:cs="Calibri"/>
                <w:sz w:val="20"/>
                <w:szCs w:val="20"/>
              </w:rPr>
              <w:t>0.00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04C151BD" w14:textId="7C314D8F" w:rsidR="005B093D" w:rsidRPr="00660CA5" w:rsidRDefault="005B093D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20"/>
                <w:szCs w:val="20"/>
              </w:rPr>
            </w:pPr>
            <w:r w:rsidRPr="00660CA5">
              <w:rPr>
                <w:rFonts w:ascii="Century Gothic" w:eastAsia="Times New Roman" w:hAnsi="Century Gothic" w:cs="Calibri"/>
                <w:sz w:val="20"/>
                <w:szCs w:val="20"/>
              </w:rPr>
              <w:sym w:font="Wingdings" w:char="F0FE"/>
            </w:r>
          </w:p>
        </w:tc>
        <w:tc>
          <w:tcPr>
            <w:tcW w:w="757" w:type="pct"/>
            <w:shd w:val="clear" w:color="auto" w:fill="auto"/>
            <w:vAlign w:val="center"/>
          </w:tcPr>
          <w:p w14:paraId="07696188" w14:textId="78B17CEB" w:rsidR="005B093D" w:rsidRPr="00660CA5" w:rsidRDefault="005B093D" w:rsidP="00660CA5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20"/>
                <w:szCs w:val="20"/>
              </w:rPr>
            </w:pPr>
            <w:r w:rsidRPr="00660CA5">
              <w:rPr>
                <w:rFonts w:ascii="Century Gothic" w:eastAsia="Times New Roman" w:hAnsi="Century Gothic" w:cs="Calibri"/>
                <w:sz w:val="20"/>
                <w:szCs w:val="20"/>
              </w:rPr>
              <w:t>Online</w:t>
            </w:r>
          </w:p>
        </w:tc>
      </w:tr>
      <w:tr w:rsidR="00660CA5" w:rsidRPr="001D1477" w14:paraId="4F0CDB62" w14:textId="77777777" w:rsidTr="00660CA5">
        <w:trPr>
          <w:trHeight w:val="413"/>
        </w:trPr>
        <w:tc>
          <w:tcPr>
            <w:tcW w:w="1249" w:type="pct"/>
            <w:shd w:val="clear" w:color="auto" w:fill="auto"/>
            <w:vAlign w:val="center"/>
          </w:tcPr>
          <w:p w14:paraId="1BD6C31A" w14:textId="03502A3E" w:rsidR="005B093D" w:rsidRPr="00660CA5" w:rsidRDefault="005B093D" w:rsidP="005B093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660CA5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Life Insurance</w:t>
            </w:r>
          </w:p>
        </w:tc>
        <w:tc>
          <w:tcPr>
            <w:tcW w:w="804" w:type="pct"/>
            <w:shd w:val="clear" w:color="auto" w:fill="auto"/>
            <w:vAlign w:val="center"/>
          </w:tcPr>
          <w:p w14:paraId="190785A7" w14:textId="055D587D" w:rsidR="005B093D" w:rsidRPr="00660CA5" w:rsidRDefault="005B093D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20"/>
                <w:szCs w:val="20"/>
              </w:rPr>
            </w:pPr>
            <w:r w:rsidRPr="00660CA5">
              <w:rPr>
                <w:rFonts w:ascii="Century Gothic" w:eastAsia="Times New Roman" w:hAnsi="Century Gothic" w:cs="Calibri"/>
                <w:sz w:val="20"/>
                <w:szCs w:val="20"/>
              </w:rPr>
              <w:t>mm/dd/</w:t>
            </w:r>
            <w:proofErr w:type="spellStart"/>
            <w:r w:rsidRPr="00660CA5">
              <w:rPr>
                <w:rFonts w:ascii="Century Gothic" w:eastAsia="Times New Roman" w:hAnsi="Century Gothic" w:cs="Calibri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626" w:type="pct"/>
            <w:shd w:val="clear" w:color="auto" w:fill="auto"/>
            <w:vAlign w:val="center"/>
          </w:tcPr>
          <w:p w14:paraId="509F1CE7" w14:textId="124E46E7" w:rsidR="005B093D" w:rsidRPr="00660CA5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sz w:val="20"/>
                <w:szCs w:val="20"/>
              </w:rPr>
            </w:pPr>
            <w:r w:rsidRPr="00660CA5">
              <w:rPr>
                <w:rFonts w:ascii="Century Gothic" w:eastAsia="Times New Roman" w:hAnsi="Century Gothic" w:cs="Calibri"/>
                <w:sz w:val="20"/>
                <w:szCs w:val="20"/>
              </w:rPr>
              <w:t>42.10</w:t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03249D78" w14:textId="28240C37" w:rsidR="005B093D" w:rsidRPr="00660CA5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sz w:val="20"/>
                <w:szCs w:val="20"/>
              </w:rPr>
            </w:pPr>
            <w:r w:rsidRPr="00660CA5">
              <w:rPr>
                <w:rFonts w:ascii="Century Gothic" w:eastAsia="Times New Roman" w:hAnsi="Century Gothic" w:cs="Calibri"/>
                <w:sz w:val="20"/>
                <w:szCs w:val="20"/>
              </w:rPr>
              <w:t>42.10</w:t>
            </w:r>
          </w:p>
        </w:tc>
        <w:tc>
          <w:tcPr>
            <w:tcW w:w="551" w:type="pct"/>
            <w:shd w:val="clear" w:color="auto" w:fill="auto"/>
            <w:vAlign w:val="center"/>
          </w:tcPr>
          <w:p w14:paraId="2EB9A603" w14:textId="6292368E" w:rsidR="005B093D" w:rsidRPr="00660CA5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sz w:val="20"/>
                <w:szCs w:val="20"/>
              </w:rPr>
            </w:pPr>
            <w:r w:rsidRPr="00660CA5">
              <w:rPr>
                <w:rFonts w:ascii="Century Gothic" w:eastAsia="Times New Roman" w:hAnsi="Century Gothic" w:cs="Calibri"/>
                <w:sz w:val="20"/>
                <w:szCs w:val="20"/>
              </w:rPr>
              <w:t>0.00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23229B62" w14:textId="081D2544" w:rsidR="005B093D" w:rsidRPr="00660CA5" w:rsidRDefault="005B093D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20"/>
                <w:szCs w:val="20"/>
              </w:rPr>
            </w:pPr>
            <w:r w:rsidRPr="00660CA5">
              <w:rPr>
                <w:rFonts w:ascii="Century Gothic" w:eastAsia="Times New Roman" w:hAnsi="Century Gothic" w:cs="Calibri"/>
                <w:sz w:val="20"/>
                <w:szCs w:val="20"/>
              </w:rPr>
              <w:sym w:font="Wingdings" w:char="F0FE"/>
            </w:r>
          </w:p>
        </w:tc>
        <w:tc>
          <w:tcPr>
            <w:tcW w:w="757" w:type="pct"/>
            <w:shd w:val="clear" w:color="auto" w:fill="auto"/>
            <w:vAlign w:val="center"/>
          </w:tcPr>
          <w:p w14:paraId="01AFC45D" w14:textId="09983796" w:rsidR="005B093D" w:rsidRPr="00660CA5" w:rsidRDefault="005B093D" w:rsidP="00660CA5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20"/>
                <w:szCs w:val="20"/>
              </w:rPr>
            </w:pPr>
            <w:r w:rsidRPr="00660CA5">
              <w:rPr>
                <w:rFonts w:ascii="Century Gothic" w:eastAsia="Times New Roman" w:hAnsi="Century Gothic" w:cs="Calibri"/>
                <w:sz w:val="20"/>
                <w:szCs w:val="20"/>
              </w:rPr>
              <w:t>Auto-Pay</w:t>
            </w:r>
          </w:p>
        </w:tc>
      </w:tr>
      <w:tr w:rsidR="00660CA5" w:rsidRPr="001D1477" w14:paraId="07298817" w14:textId="77777777" w:rsidTr="00660CA5">
        <w:trPr>
          <w:trHeight w:val="413"/>
        </w:trPr>
        <w:tc>
          <w:tcPr>
            <w:tcW w:w="1249" w:type="pct"/>
            <w:shd w:val="clear" w:color="auto" w:fill="auto"/>
            <w:vAlign w:val="center"/>
          </w:tcPr>
          <w:p w14:paraId="4D260BBE" w14:textId="4FDC69C2" w:rsidR="005B093D" w:rsidRPr="00660CA5" w:rsidRDefault="005B093D" w:rsidP="005B093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660CA5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Car Maintenance</w:t>
            </w:r>
          </w:p>
        </w:tc>
        <w:tc>
          <w:tcPr>
            <w:tcW w:w="804" w:type="pct"/>
            <w:shd w:val="clear" w:color="auto" w:fill="auto"/>
            <w:vAlign w:val="center"/>
          </w:tcPr>
          <w:p w14:paraId="479D61E6" w14:textId="35ABA7DE" w:rsidR="005B093D" w:rsidRPr="00660CA5" w:rsidRDefault="005B093D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20"/>
                <w:szCs w:val="20"/>
              </w:rPr>
            </w:pPr>
            <w:r w:rsidRPr="00660CA5">
              <w:rPr>
                <w:rFonts w:ascii="Century Gothic" w:eastAsia="Times New Roman" w:hAnsi="Century Gothic" w:cs="Calibri"/>
                <w:sz w:val="20"/>
                <w:szCs w:val="20"/>
              </w:rPr>
              <w:t>mm/dd/</w:t>
            </w:r>
            <w:proofErr w:type="spellStart"/>
            <w:r w:rsidRPr="00660CA5">
              <w:rPr>
                <w:rFonts w:ascii="Century Gothic" w:eastAsia="Times New Roman" w:hAnsi="Century Gothic" w:cs="Calibri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626" w:type="pct"/>
            <w:shd w:val="clear" w:color="auto" w:fill="auto"/>
            <w:vAlign w:val="center"/>
          </w:tcPr>
          <w:p w14:paraId="7BC18147" w14:textId="1458F91E" w:rsidR="005B093D" w:rsidRPr="00660CA5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sz w:val="20"/>
                <w:szCs w:val="20"/>
              </w:rPr>
            </w:pPr>
            <w:r w:rsidRPr="00660CA5">
              <w:rPr>
                <w:rFonts w:ascii="Century Gothic" w:eastAsia="Times New Roman" w:hAnsi="Century Gothic" w:cs="Calibri"/>
                <w:sz w:val="20"/>
                <w:szCs w:val="20"/>
              </w:rPr>
              <w:t>500.00</w:t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498980FF" w14:textId="5CE32478" w:rsidR="005B093D" w:rsidRPr="00660CA5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sz w:val="20"/>
                <w:szCs w:val="20"/>
              </w:rPr>
            </w:pPr>
            <w:r w:rsidRPr="00660CA5">
              <w:rPr>
                <w:rFonts w:ascii="Century Gothic" w:eastAsia="Times New Roman" w:hAnsi="Century Gothic" w:cs="Calibri"/>
                <w:sz w:val="20"/>
                <w:szCs w:val="20"/>
              </w:rPr>
              <w:t>450.00</w:t>
            </w:r>
          </w:p>
        </w:tc>
        <w:tc>
          <w:tcPr>
            <w:tcW w:w="551" w:type="pct"/>
            <w:shd w:val="clear" w:color="auto" w:fill="auto"/>
            <w:vAlign w:val="center"/>
          </w:tcPr>
          <w:p w14:paraId="3B268862" w14:textId="6942C93C" w:rsidR="005B093D" w:rsidRPr="00660CA5" w:rsidRDefault="009814E4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sz w:val="20"/>
                <w:szCs w:val="20"/>
              </w:rPr>
            </w:pPr>
            <w:r w:rsidRPr="00660CA5">
              <w:rPr>
                <w:rFonts w:ascii="Century Gothic" w:eastAsia="Times New Roman" w:hAnsi="Century Gothic" w:cs="Calibri"/>
                <w:sz w:val="20"/>
                <w:szCs w:val="20"/>
              </w:rPr>
              <w:t>-</w:t>
            </w:r>
            <w:r w:rsidR="005B093D" w:rsidRPr="00660CA5">
              <w:rPr>
                <w:rFonts w:ascii="Century Gothic" w:eastAsia="Times New Roman" w:hAnsi="Century Gothic" w:cs="Calibri"/>
                <w:sz w:val="20"/>
                <w:szCs w:val="20"/>
              </w:rPr>
              <w:t>50.00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504AF7F5" w14:textId="4196D5E3" w:rsidR="005B093D" w:rsidRPr="00660CA5" w:rsidRDefault="005B093D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20"/>
                <w:szCs w:val="20"/>
              </w:rPr>
            </w:pPr>
            <w:r w:rsidRPr="00660CA5">
              <w:rPr>
                <w:rFonts w:ascii="Century Gothic" w:eastAsia="Times New Roman" w:hAnsi="Century Gothic" w:cs="Calibri"/>
                <w:sz w:val="20"/>
                <w:szCs w:val="20"/>
              </w:rPr>
              <w:sym w:font="Wingdings" w:char="F0FE"/>
            </w:r>
          </w:p>
        </w:tc>
        <w:tc>
          <w:tcPr>
            <w:tcW w:w="757" w:type="pct"/>
            <w:shd w:val="clear" w:color="auto" w:fill="auto"/>
            <w:vAlign w:val="center"/>
          </w:tcPr>
          <w:p w14:paraId="67176278" w14:textId="5D10B61D" w:rsidR="005B093D" w:rsidRPr="00660CA5" w:rsidRDefault="005B093D" w:rsidP="00660CA5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20"/>
                <w:szCs w:val="20"/>
              </w:rPr>
            </w:pPr>
            <w:r w:rsidRPr="00660CA5">
              <w:rPr>
                <w:rFonts w:ascii="Century Gothic" w:eastAsia="Times New Roman" w:hAnsi="Century Gothic" w:cs="Calibri"/>
                <w:sz w:val="20"/>
                <w:szCs w:val="20"/>
              </w:rPr>
              <w:t>Cash</w:t>
            </w:r>
          </w:p>
        </w:tc>
      </w:tr>
      <w:tr w:rsidR="00660CA5" w:rsidRPr="001D1477" w14:paraId="6319D4B7" w14:textId="77777777" w:rsidTr="00660CA5">
        <w:trPr>
          <w:trHeight w:val="413"/>
        </w:trPr>
        <w:tc>
          <w:tcPr>
            <w:tcW w:w="1249" w:type="pct"/>
            <w:shd w:val="clear" w:color="auto" w:fill="auto"/>
            <w:vAlign w:val="center"/>
          </w:tcPr>
          <w:p w14:paraId="5F567C72" w14:textId="77777777" w:rsidR="005B093D" w:rsidRPr="001D1477" w:rsidRDefault="005B093D" w:rsidP="005B093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804" w:type="pct"/>
            <w:shd w:val="clear" w:color="auto" w:fill="auto"/>
            <w:vAlign w:val="center"/>
          </w:tcPr>
          <w:p w14:paraId="13F1140F" w14:textId="77777777" w:rsidR="005B093D" w:rsidRPr="001D1477" w:rsidRDefault="005B093D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626" w:type="pct"/>
            <w:shd w:val="clear" w:color="auto" w:fill="auto"/>
            <w:vAlign w:val="center"/>
          </w:tcPr>
          <w:p w14:paraId="229B337B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3712B9B8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551" w:type="pct"/>
            <w:shd w:val="clear" w:color="auto" w:fill="auto"/>
            <w:vAlign w:val="center"/>
          </w:tcPr>
          <w:p w14:paraId="646B9EFC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0FBF0CE8" w14:textId="08F4D5A9" w:rsidR="005B093D" w:rsidRPr="001D1477" w:rsidRDefault="00660CA5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  <w:r w:rsidRPr="001D1477"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  <w:t></w:t>
            </w:r>
          </w:p>
        </w:tc>
        <w:tc>
          <w:tcPr>
            <w:tcW w:w="757" w:type="pct"/>
            <w:shd w:val="clear" w:color="auto" w:fill="auto"/>
            <w:vAlign w:val="center"/>
          </w:tcPr>
          <w:p w14:paraId="2F5ECE37" w14:textId="77777777" w:rsidR="005B093D" w:rsidRPr="001D1477" w:rsidRDefault="005B093D" w:rsidP="005B093D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</w:tr>
      <w:tr w:rsidR="00660CA5" w:rsidRPr="001D1477" w14:paraId="6D405508" w14:textId="77777777" w:rsidTr="00660CA5">
        <w:trPr>
          <w:trHeight w:val="413"/>
        </w:trPr>
        <w:tc>
          <w:tcPr>
            <w:tcW w:w="1249" w:type="pct"/>
            <w:shd w:val="clear" w:color="auto" w:fill="auto"/>
            <w:vAlign w:val="center"/>
          </w:tcPr>
          <w:p w14:paraId="71026E48" w14:textId="77777777" w:rsidR="005B093D" w:rsidRPr="001D1477" w:rsidRDefault="005B093D" w:rsidP="005B093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804" w:type="pct"/>
            <w:shd w:val="clear" w:color="auto" w:fill="auto"/>
            <w:vAlign w:val="center"/>
          </w:tcPr>
          <w:p w14:paraId="054DBF63" w14:textId="77777777" w:rsidR="005B093D" w:rsidRPr="001D1477" w:rsidRDefault="005B093D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626" w:type="pct"/>
            <w:shd w:val="clear" w:color="auto" w:fill="auto"/>
            <w:vAlign w:val="center"/>
          </w:tcPr>
          <w:p w14:paraId="12B3FCEE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1DFAE046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551" w:type="pct"/>
            <w:shd w:val="clear" w:color="auto" w:fill="auto"/>
            <w:vAlign w:val="center"/>
          </w:tcPr>
          <w:p w14:paraId="3C7A9E8B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47210E6A" w14:textId="5476AC75" w:rsidR="005B093D" w:rsidRPr="001D1477" w:rsidRDefault="00660CA5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  <w:r w:rsidRPr="001D1477"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  <w:t></w:t>
            </w:r>
          </w:p>
        </w:tc>
        <w:tc>
          <w:tcPr>
            <w:tcW w:w="757" w:type="pct"/>
            <w:shd w:val="clear" w:color="auto" w:fill="auto"/>
            <w:vAlign w:val="center"/>
          </w:tcPr>
          <w:p w14:paraId="5A32E321" w14:textId="77777777" w:rsidR="005B093D" w:rsidRPr="001D1477" w:rsidRDefault="005B093D" w:rsidP="005B093D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</w:tr>
      <w:tr w:rsidR="00660CA5" w:rsidRPr="001D1477" w14:paraId="5ECE8CC7" w14:textId="77777777" w:rsidTr="00660CA5">
        <w:trPr>
          <w:trHeight w:val="413"/>
        </w:trPr>
        <w:tc>
          <w:tcPr>
            <w:tcW w:w="1249" w:type="pct"/>
            <w:shd w:val="clear" w:color="auto" w:fill="auto"/>
            <w:vAlign w:val="center"/>
          </w:tcPr>
          <w:p w14:paraId="580B1143" w14:textId="77777777" w:rsidR="005B093D" w:rsidRPr="001D1477" w:rsidRDefault="005B093D" w:rsidP="005B093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804" w:type="pct"/>
            <w:shd w:val="clear" w:color="auto" w:fill="auto"/>
            <w:vAlign w:val="center"/>
          </w:tcPr>
          <w:p w14:paraId="3BA20CD5" w14:textId="77777777" w:rsidR="005B093D" w:rsidRPr="001D1477" w:rsidRDefault="005B093D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626" w:type="pct"/>
            <w:shd w:val="clear" w:color="auto" w:fill="auto"/>
            <w:vAlign w:val="center"/>
          </w:tcPr>
          <w:p w14:paraId="52D32AE2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0A210256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551" w:type="pct"/>
            <w:shd w:val="clear" w:color="auto" w:fill="auto"/>
            <w:vAlign w:val="center"/>
          </w:tcPr>
          <w:p w14:paraId="2F6355BD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10DD0BDB" w14:textId="7B091356" w:rsidR="005B093D" w:rsidRPr="001D1477" w:rsidRDefault="00660CA5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  <w:r w:rsidRPr="001D1477"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  <w:t></w:t>
            </w:r>
          </w:p>
        </w:tc>
        <w:tc>
          <w:tcPr>
            <w:tcW w:w="757" w:type="pct"/>
            <w:shd w:val="clear" w:color="auto" w:fill="auto"/>
            <w:vAlign w:val="center"/>
          </w:tcPr>
          <w:p w14:paraId="0B1C7C05" w14:textId="77777777" w:rsidR="005B093D" w:rsidRPr="001D1477" w:rsidRDefault="005B093D" w:rsidP="005B093D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</w:tr>
      <w:tr w:rsidR="00660CA5" w:rsidRPr="001D1477" w14:paraId="40B4AE34" w14:textId="77777777" w:rsidTr="00660CA5">
        <w:trPr>
          <w:trHeight w:val="413"/>
        </w:trPr>
        <w:tc>
          <w:tcPr>
            <w:tcW w:w="1249" w:type="pct"/>
            <w:shd w:val="clear" w:color="auto" w:fill="auto"/>
            <w:vAlign w:val="center"/>
          </w:tcPr>
          <w:p w14:paraId="34FB9AA4" w14:textId="77777777" w:rsidR="005B093D" w:rsidRPr="001D1477" w:rsidRDefault="005B093D" w:rsidP="005B093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804" w:type="pct"/>
            <w:shd w:val="clear" w:color="auto" w:fill="auto"/>
            <w:vAlign w:val="center"/>
          </w:tcPr>
          <w:p w14:paraId="33685215" w14:textId="77777777" w:rsidR="005B093D" w:rsidRPr="001D1477" w:rsidRDefault="005B093D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626" w:type="pct"/>
            <w:shd w:val="clear" w:color="auto" w:fill="auto"/>
            <w:vAlign w:val="center"/>
          </w:tcPr>
          <w:p w14:paraId="4421B490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5C18D659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551" w:type="pct"/>
            <w:shd w:val="clear" w:color="auto" w:fill="auto"/>
            <w:vAlign w:val="center"/>
          </w:tcPr>
          <w:p w14:paraId="3FE3EC99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25F88260" w14:textId="16513E35" w:rsidR="005B093D" w:rsidRPr="001D1477" w:rsidRDefault="00660CA5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  <w:r w:rsidRPr="001D1477"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  <w:t></w:t>
            </w:r>
          </w:p>
        </w:tc>
        <w:tc>
          <w:tcPr>
            <w:tcW w:w="757" w:type="pct"/>
            <w:shd w:val="clear" w:color="auto" w:fill="auto"/>
            <w:vAlign w:val="center"/>
          </w:tcPr>
          <w:p w14:paraId="49AE59B7" w14:textId="77777777" w:rsidR="005B093D" w:rsidRPr="001D1477" w:rsidRDefault="005B093D" w:rsidP="005B093D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</w:tr>
      <w:tr w:rsidR="00660CA5" w:rsidRPr="001D1477" w14:paraId="340DDAC5" w14:textId="77777777" w:rsidTr="00660CA5">
        <w:trPr>
          <w:trHeight w:val="413"/>
        </w:trPr>
        <w:tc>
          <w:tcPr>
            <w:tcW w:w="1249" w:type="pct"/>
            <w:shd w:val="clear" w:color="auto" w:fill="auto"/>
            <w:vAlign w:val="center"/>
          </w:tcPr>
          <w:p w14:paraId="6E8BC9DE" w14:textId="77777777" w:rsidR="005B093D" w:rsidRPr="001D1477" w:rsidRDefault="005B093D" w:rsidP="005B093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804" w:type="pct"/>
            <w:shd w:val="clear" w:color="auto" w:fill="auto"/>
            <w:vAlign w:val="center"/>
          </w:tcPr>
          <w:p w14:paraId="03CC46B5" w14:textId="77777777" w:rsidR="005B093D" w:rsidRPr="001D1477" w:rsidRDefault="005B093D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626" w:type="pct"/>
            <w:shd w:val="clear" w:color="auto" w:fill="auto"/>
            <w:vAlign w:val="center"/>
          </w:tcPr>
          <w:p w14:paraId="4EC14760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67DBFB80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551" w:type="pct"/>
            <w:shd w:val="clear" w:color="auto" w:fill="auto"/>
            <w:vAlign w:val="center"/>
          </w:tcPr>
          <w:p w14:paraId="7D4C3E3B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70FC4A60" w14:textId="2A0D7ECC" w:rsidR="005B093D" w:rsidRPr="001D1477" w:rsidRDefault="00660CA5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  <w:r w:rsidRPr="001D1477"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  <w:t></w:t>
            </w:r>
          </w:p>
        </w:tc>
        <w:tc>
          <w:tcPr>
            <w:tcW w:w="757" w:type="pct"/>
            <w:shd w:val="clear" w:color="auto" w:fill="auto"/>
            <w:vAlign w:val="center"/>
          </w:tcPr>
          <w:p w14:paraId="19BE4947" w14:textId="77777777" w:rsidR="005B093D" w:rsidRPr="001D1477" w:rsidRDefault="005B093D" w:rsidP="005B093D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</w:tr>
      <w:tr w:rsidR="00660CA5" w:rsidRPr="001D1477" w14:paraId="0A90460A" w14:textId="77777777" w:rsidTr="00660CA5">
        <w:trPr>
          <w:trHeight w:val="413"/>
        </w:trPr>
        <w:tc>
          <w:tcPr>
            <w:tcW w:w="1249" w:type="pct"/>
            <w:shd w:val="clear" w:color="auto" w:fill="auto"/>
            <w:vAlign w:val="center"/>
          </w:tcPr>
          <w:p w14:paraId="6F895F9D" w14:textId="77777777" w:rsidR="005B093D" w:rsidRPr="001D1477" w:rsidRDefault="005B093D" w:rsidP="005B093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804" w:type="pct"/>
            <w:shd w:val="clear" w:color="auto" w:fill="auto"/>
            <w:vAlign w:val="center"/>
          </w:tcPr>
          <w:p w14:paraId="04260333" w14:textId="77777777" w:rsidR="005B093D" w:rsidRPr="001D1477" w:rsidRDefault="005B093D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626" w:type="pct"/>
            <w:shd w:val="clear" w:color="auto" w:fill="auto"/>
            <w:vAlign w:val="center"/>
          </w:tcPr>
          <w:p w14:paraId="41557AFE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075C3659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551" w:type="pct"/>
            <w:shd w:val="clear" w:color="auto" w:fill="auto"/>
            <w:vAlign w:val="center"/>
          </w:tcPr>
          <w:p w14:paraId="779DA029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75164F0F" w14:textId="366CF513" w:rsidR="005B093D" w:rsidRPr="001D1477" w:rsidRDefault="00660CA5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  <w:r w:rsidRPr="001D1477"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  <w:t></w:t>
            </w:r>
          </w:p>
        </w:tc>
        <w:tc>
          <w:tcPr>
            <w:tcW w:w="757" w:type="pct"/>
            <w:shd w:val="clear" w:color="auto" w:fill="auto"/>
            <w:vAlign w:val="center"/>
          </w:tcPr>
          <w:p w14:paraId="73E3F08D" w14:textId="77777777" w:rsidR="005B093D" w:rsidRPr="001D1477" w:rsidRDefault="005B093D" w:rsidP="005B093D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</w:tr>
      <w:tr w:rsidR="00660CA5" w:rsidRPr="001D1477" w14:paraId="2F0769D1" w14:textId="77777777" w:rsidTr="00660CA5">
        <w:trPr>
          <w:trHeight w:val="413"/>
        </w:trPr>
        <w:tc>
          <w:tcPr>
            <w:tcW w:w="1249" w:type="pct"/>
            <w:shd w:val="clear" w:color="auto" w:fill="auto"/>
            <w:vAlign w:val="center"/>
          </w:tcPr>
          <w:p w14:paraId="5BDBA800" w14:textId="77777777" w:rsidR="005B093D" w:rsidRPr="001D1477" w:rsidRDefault="005B093D" w:rsidP="005B093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804" w:type="pct"/>
            <w:shd w:val="clear" w:color="auto" w:fill="auto"/>
            <w:vAlign w:val="center"/>
          </w:tcPr>
          <w:p w14:paraId="14C8F4F3" w14:textId="77777777" w:rsidR="005B093D" w:rsidRPr="001D1477" w:rsidRDefault="005B093D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626" w:type="pct"/>
            <w:shd w:val="clear" w:color="auto" w:fill="auto"/>
            <w:vAlign w:val="center"/>
          </w:tcPr>
          <w:p w14:paraId="7C69C5CC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00D613CE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551" w:type="pct"/>
            <w:shd w:val="clear" w:color="auto" w:fill="auto"/>
            <w:vAlign w:val="center"/>
          </w:tcPr>
          <w:p w14:paraId="2FC28082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53C8B752" w14:textId="3B1AE51D" w:rsidR="005B093D" w:rsidRPr="001D1477" w:rsidRDefault="00660CA5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  <w:r w:rsidRPr="001D1477"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  <w:t></w:t>
            </w:r>
          </w:p>
        </w:tc>
        <w:tc>
          <w:tcPr>
            <w:tcW w:w="757" w:type="pct"/>
            <w:shd w:val="clear" w:color="auto" w:fill="auto"/>
            <w:vAlign w:val="center"/>
          </w:tcPr>
          <w:p w14:paraId="562D9DB1" w14:textId="77777777" w:rsidR="005B093D" w:rsidRPr="001D1477" w:rsidRDefault="005B093D" w:rsidP="005B093D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</w:tr>
      <w:tr w:rsidR="00660CA5" w:rsidRPr="001D1477" w14:paraId="45A634A0" w14:textId="77777777" w:rsidTr="00660CA5">
        <w:trPr>
          <w:trHeight w:val="413"/>
        </w:trPr>
        <w:tc>
          <w:tcPr>
            <w:tcW w:w="1249" w:type="pct"/>
            <w:shd w:val="clear" w:color="auto" w:fill="auto"/>
            <w:vAlign w:val="center"/>
          </w:tcPr>
          <w:p w14:paraId="4A733A96" w14:textId="77777777" w:rsidR="005B093D" w:rsidRPr="001D1477" w:rsidRDefault="005B093D" w:rsidP="005B093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804" w:type="pct"/>
            <w:shd w:val="clear" w:color="auto" w:fill="auto"/>
            <w:vAlign w:val="center"/>
          </w:tcPr>
          <w:p w14:paraId="419B6728" w14:textId="77777777" w:rsidR="005B093D" w:rsidRPr="001D1477" w:rsidRDefault="005B093D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626" w:type="pct"/>
            <w:shd w:val="clear" w:color="auto" w:fill="auto"/>
            <w:vAlign w:val="center"/>
          </w:tcPr>
          <w:p w14:paraId="01D13B22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52D63369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551" w:type="pct"/>
            <w:shd w:val="clear" w:color="auto" w:fill="auto"/>
            <w:vAlign w:val="center"/>
          </w:tcPr>
          <w:p w14:paraId="7E7F157D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6C686527" w14:textId="493FD883" w:rsidR="005B093D" w:rsidRPr="001D1477" w:rsidRDefault="00660CA5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  <w:r w:rsidRPr="001D1477"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  <w:t></w:t>
            </w:r>
          </w:p>
        </w:tc>
        <w:tc>
          <w:tcPr>
            <w:tcW w:w="757" w:type="pct"/>
            <w:shd w:val="clear" w:color="auto" w:fill="auto"/>
            <w:vAlign w:val="center"/>
          </w:tcPr>
          <w:p w14:paraId="7BFD7609" w14:textId="77777777" w:rsidR="005B093D" w:rsidRPr="001D1477" w:rsidRDefault="005B093D" w:rsidP="005B093D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</w:tr>
      <w:tr w:rsidR="00660CA5" w:rsidRPr="001D1477" w14:paraId="17B85021" w14:textId="77777777" w:rsidTr="00660CA5">
        <w:trPr>
          <w:trHeight w:val="413"/>
        </w:trPr>
        <w:tc>
          <w:tcPr>
            <w:tcW w:w="1249" w:type="pct"/>
            <w:shd w:val="clear" w:color="auto" w:fill="auto"/>
            <w:vAlign w:val="center"/>
          </w:tcPr>
          <w:p w14:paraId="143DB39F" w14:textId="77777777" w:rsidR="005B093D" w:rsidRPr="001D1477" w:rsidRDefault="005B093D" w:rsidP="005B093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804" w:type="pct"/>
            <w:shd w:val="clear" w:color="auto" w:fill="auto"/>
            <w:vAlign w:val="center"/>
          </w:tcPr>
          <w:p w14:paraId="1E2097E8" w14:textId="77777777" w:rsidR="005B093D" w:rsidRPr="001D1477" w:rsidRDefault="005B093D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626" w:type="pct"/>
            <w:shd w:val="clear" w:color="auto" w:fill="auto"/>
            <w:vAlign w:val="center"/>
          </w:tcPr>
          <w:p w14:paraId="63705B26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68659FA9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551" w:type="pct"/>
            <w:shd w:val="clear" w:color="auto" w:fill="auto"/>
            <w:vAlign w:val="center"/>
          </w:tcPr>
          <w:p w14:paraId="1DAB14F3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474F8019" w14:textId="22118985" w:rsidR="005B093D" w:rsidRPr="001D1477" w:rsidRDefault="00660CA5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  <w:r w:rsidRPr="001D1477"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  <w:t></w:t>
            </w:r>
          </w:p>
        </w:tc>
        <w:tc>
          <w:tcPr>
            <w:tcW w:w="757" w:type="pct"/>
            <w:shd w:val="clear" w:color="auto" w:fill="auto"/>
            <w:vAlign w:val="center"/>
          </w:tcPr>
          <w:p w14:paraId="4FF22668" w14:textId="77777777" w:rsidR="005B093D" w:rsidRPr="001D1477" w:rsidRDefault="005B093D" w:rsidP="005B093D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</w:tr>
      <w:tr w:rsidR="00660CA5" w:rsidRPr="001D1477" w14:paraId="5EFE10A2" w14:textId="77777777" w:rsidTr="00660CA5">
        <w:trPr>
          <w:trHeight w:val="413"/>
        </w:trPr>
        <w:tc>
          <w:tcPr>
            <w:tcW w:w="1249" w:type="pct"/>
            <w:shd w:val="clear" w:color="auto" w:fill="auto"/>
            <w:vAlign w:val="center"/>
          </w:tcPr>
          <w:p w14:paraId="14E6CE7E" w14:textId="77777777" w:rsidR="005B093D" w:rsidRPr="001D1477" w:rsidRDefault="005B093D" w:rsidP="005B093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804" w:type="pct"/>
            <w:shd w:val="clear" w:color="auto" w:fill="auto"/>
            <w:vAlign w:val="center"/>
          </w:tcPr>
          <w:p w14:paraId="758C7CB4" w14:textId="77777777" w:rsidR="005B093D" w:rsidRPr="001D1477" w:rsidRDefault="005B093D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626" w:type="pct"/>
            <w:shd w:val="clear" w:color="auto" w:fill="auto"/>
            <w:vAlign w:val="center"/>
          </w:tcPr>
          <w:p w14:paraId="299909CA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6F1962B9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551" w:type="pct"/>
            <w:shd w:val="clear" w:color="auto" w:fill="auto"/>
            <w:vAlign w:val="center"/>
          </w:tcPr>
          <w:p w14:paraId="3BED32F7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15C90CF8" w14:textId="3775CEA0" w:rsidR="005B093D" w:rsidRPr="001D1477" w:rsidRDefault="00660CA5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  <w:r w:rsidRPr="001D1477"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  <w:t></w:t>
            </w:r>
          </w:p>
        </w:tc>
        <w:tc>
          <w:tcPr>
            <w:tcW w:w="757" w:type="pct"/>
            <w:shd w:val="clear" w:color="auto" w:fill="auto"/>
            <w:vAlign w:val="center"/>
          </w:tcPr>
          <w:p w14:paraId="5D033466" w14:textId="77777777" w:rsidR="005B093D" w:rsidRPr="001D1477" w:rsidRDefault="005B093D" w:rsidP="005B093D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</w:tr>
      <w:tr w:rsidR="00660CA5" w:rsidRPr="001D1477" w14:paraId="016AE409" w14:textId="77777777" w:rsidTr="00660CA5">
        <w:trPr>
          <w:trHeight w:val="413"/>
        </w:trPr>
        <w:tc>
          <w:tcPr>
            <w:tcW w:w="1249" w:type="pct"/>
            <w:shd w:val="clear" w:color="auto" w:fill="auto"/>
            <w:vAlign w:val="center"/>
          </w:tcPr>
          <w:p w14:paraId="53D1000D" w14:textId="77777777" w:rsidR="005B093D" w:rsidRPr="001D1477" w:rsidRDefault="005B093D" w:rsidP="005B093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804" w:type="pct"/>
            <w:shd w:val="clear" w:color="auto" w:fill="auto"/>
            <w:vAlign w:val="center"/>
          </w:tcPr>
          <w:p w14:paraId="13FBCD77" w14:textId="77777777" w:rsidR="005B093D" w:rsidRPr="001D1477" w:rsidRDefault="005B093D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626" w:type="pct"/>
            <w:shd w:val="clear" w:color="auto" w:fill="auto"/>
            <w:vAlign w:val="center"/>
          </w:tcPr>
          <w:p w14:paraId="3E06006F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074B70A1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551" w:type="pct"/>
            <w:shd w:val="clear" w:color="auto" w:fill="auto"/>
            <w:vAlign w:val="center"/>
          </w:tcPr>
          <w:p w14:paraId="742C7CD8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69BE58B0" w14:textId="0BF1D88D" w:rsidR="005B093D" w:rsidRPr="001D1477" w:rsidRDefault="00660CA5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  <w:r w:rsidRPr="001D1477"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  <w:t></w:t>
            </w:r>
          </w:p>
        </w:tc>
        <w:tc>
          <w:tcPr>
            <w:tcW w:w="757" w:type="pct"/>
            <w:shd w:val="clear" w:color="auto" w:fill="auto"/>
            <w:vAlign w:val="center"/>
          </w:tcPr>
          <w:p w14:paraId="465D3945" w14:textId="77777777" w:rsidR="005B093D" w:rsidRPr="001D1477" w:rsidRDefault="005B093D" w:rsidP="005B093D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</w:tr>
      <w:tr w:rsidR="00660CA5" w:rsidRPr="001D1477" w14:paraId="365AEA0D" w14:textId="77777777" w:rsidTr="00660CA5">
        <w:trPr>
          <w:trHeight w:val="413"/>
        </w:trPr>
        <w:tc>
          <w:tcPr>
            <w:tcW w:w="1249" w:type="pct"/>
            <w:shd w:val="clear" w:color="auto" w:fill="auto"/>
            <w:vAlign w:val="center"/>
          </w:tcPr>
          <w:p w14:paraId="7CBAEA2F" w14:textId="77777777" w:rsidR="005B093D" w:rsidRPr="001D1477" w:rsidRDefault="005B093D" w:rsidP="005B093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804" w:type="pct"/>
            <w:shd w:val="clear" w:color="auto" w:fill="auto"/>
            <w:vAlign w:val="center"/>
          </w:tcPr>
          <w:p w14:paraId="29B700C4" w14:textId="77777777" w:rsidR="005B093D" w:rsidRPr="001D1477" w:rsidRDefault="005B093D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626" w:type="pct"/>
            <w:shd w:val="clear" w:color="auto" w:fill="auto"/>
            <w:vAlign w:val="center"/>
          </w:tcPr>
          <w:p w14:paraId="6CA52F99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181FFCF7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551" w:type="pct"/>
            <w:shd w:val="clear" w:color="auto" w:fill="auto"/>
            <w:vAlign w:val="center"/>
          </w:tcPr>
          <w:p w14:paraId="1E38574A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72797743" w14:textId="0E399C20" w:rsidR="005B093D" w:rsidRPr="001D1477" w:rsidRDefault="00660CA5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  <w:r w:rsidRPr="001D1477"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  <w:t></w:t>
            </w:r>
          </w:p>
        </w:tc>
        <w:tc>
          <w:tcPr>
            <w:tcW w:w="757" w:type="pct"/>
            <w:shd w:val="clear" w:color="auto" w:fill="auto"/>
            <w:vAlign w:val="center"/>
          </w:tcPr>
          <w:p w14:paraId="38E14D30" w14:textId="77777777" w:rsidR="005B093D" w:rsidRPr="001D1477" w:rsidRDefault="005B093D" w:rsidP="005B093D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</w:tr>
      <w:tr w:rsidR="00660CA5" w:rsidRPr="001D1477" w14:paraId="2F940FC9" w14:textId="77777777" w:rsidTr="00660CA5">
        <w:trPr>
          <w:trHeight w:val="413"/>
        </w:trPr>
        <w:tc>
          <w:tcPr>
            <w:tcW w:w="1249" w:type="pct"/>
            <w:shd w:val="clear" w:color="auto" w:fill="auto"/>
            <w:vAlign w:val="center"/>
          </w:tcPr>
          <w:p w14:paraId="58D1D6BA" w14:textId="77777777" w:rsidR="005B093D" w:rsidRPr="001D1477" w:rsidRDefault="005B093D" w:rsidP="005B093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804" w:type="pct"/>
            <w:shd w:val="clear" w:color="auto" w:fill="auto"/>
            <w:vAlign w:val="center"/>
          </w:tcPr>
          <w:p w14:paraId="05278DE4" w14:textId="77777777" w:rsidR="005B093D" w:rsidRPr="001D1477" w:rsidRDefault="005B093D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626" w:type="pct"/>
            <w:shd w:val="clear" w:color="auto" w:fill="auto"/>
            <w:vAlign w:val="center"/>
          </w:tcPr>
          <w:p w14:paraId="597B2204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63D4EA83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551" w:type="pct"/>
            <w:shd w:val="clear" w:color="auto" w:fill="auto"/>
            <w:vAlign w:val="center"/>
          </w:tcPr>
          <w:p w14:paraId="7A35957A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74B46D1E" w14:textId="2B0CE7C2" w:rsidR="005B093D" w:rsidRPr="001D1477" w:rsidRDefault="00660CA5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  <w:r w:rsidRPr="001D1477"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  <w:t></w:t>
            </w:r>
          </w:p>
        </w:tc>
        <w:tc>
          <w:tcPr>
            <w:tcW w:w="757" w:type="pct"/>
            <w:shd w:val="clear" w:color="auto" w:fill="auto"/>
            <w:vAlign w:val="center"/>
          </w:tcPr>
          <w:p w14:paraId="48CB0538" w14:textId="77777777" w:rsidR="005B093D" w:rsidRPr="001D1477" w:rsidRDefault="005B093D" w:rsidP="005B093D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</w:tr>
      <w:tr w:rsidR="00660CA5" w:rsidRPr="001D1477" w14:paraId="0236275F" w14:textId="77777777" w:rsidTr="00660CA5">
        <w:trPr>
          <w:trHeight w:val="413"/>
        </w:trPr>
        <w:tc>
          <w:tcPr>
            <w:tcW w:w="1249" w:type="pct"/>
            <w:shd w:val="clear" w:color="auto" w:fill="auto"/>
            <w:vAlign w:val="center"/>
          </w:tcPr>
          <w:p w14:paraId="5E2E4EB6" w14:textId="77777777" w:rsidR="005B093D" w:rsidRPr="001D1477" w:rsidRDefault="005B093D" w:rsidP="005B093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804" w:type="pct"/>
            <w:shd w:val="clear" w:color="auto" w:fill="auto"/>
            <w:vAlign w:val="center"/>
          </w:tcPr>
          <w:p w14:paraId="318E7AE7" w14:textId="77777777" w:rsidR="005B093D" w:rsidRPr="001D1477" w:rsidRDefault="005B093D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626" w:type="pct"/>
            <w:shd w:val="clear" w:color="auto" w:fill="auto"/>
            <w:vAlign w:val="center"/>
          </w:tcPr>
          <w:p w14:paraId="420DC124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24B75806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551" w:type="pct"/>
            <w:shd w:val="clear" w:color="auto" w:fill="auto"/>
            <w:vAlign w:val="center"/>
          </w:tcPr>
          <w:p w14:paraId="28B89EC5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4DAFB512" w14:textId="5DF8E2C0" w:rsidR="005B093D" w:rsidRPr="001D1477" w:rsidRDefault="00660CA5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  <w:r w:rsidRPr="001D1477"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  <w:t></w:t>
            </w:r>
          </w:p>
        </w:tc>
        <w:tc>
          <w:tcPr>
            <w:tcW w:w="757" w:type="pct"/>
            <w:shd w:val="clear" w:color="auto" w:fill="auto"/>
            <w:vAlign w:val="center"/>
          </w:tcPr>
          <w:p w14:paraId="68C254A5" w14:textId="77777777" w:rsidR="005B093D" w:rsidRPr="001D1477" w:rsidRDefault="005B093D" w:rsidP="005B093D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</w:tr>
      <w:tr w:rsidR="00660CA5" w:rsidRPr="001D1477" w14:paraId="10C56B6F" w14:textId="77777777" w:rsidTr="00660CA5">
        <w:trPr>
          <w:trHeight w:val="413"/>
        </w:trPr>
        <w:tc>
          <w:tcPr>
            <w:tcW w:w="1249" w:type="pct"/>
            <w:shd w:val="clear" w:color="auto" w:fill="auto"/>
            <w:vAlign w:val="center"/>
          </w:tcPr>
          <w:p w14:paraId="72910A6D" w14:textId="77777777" w:rsidR="005B093D" w:rsidRPr="001D1477" w:rsidRDefault="005B093D" w:rsidP="005B093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804" w:type="pct"/>
            <w:shd w:val="clear" w:color="auto" w:fill="auto"/>
            <w:vAlign w:val="center"/>
          </w:tcPr>
          <w:p w14:paraId="4149EA2A" w14:textId="77777777" w:rsidR="005B093D" w:rsidRPr="001D1477" w:rsidRDefault="005B093D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626" w:type="pct"/>
            <w:shd w:val="clear" w:color="auto" w:fill="auto"/>
            <w:vAlign w:val="center"/>
          </w:tcPr>
          <w:p w14:paraId="4BA933AF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3530A607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551" w:type="pct"/>
            <w:shd w:val="clear" w:color="auto" w:fill="auto"/>
            <w:vAlign w:val="center"/>
          </w:tcPr>
          <w:p w14:paraId="265E3223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06B62928" w14:textId="25EFEDE3" w:rsidR="005B093D" w:rsidRPr="001D1477" w:rsidRDefault="00660CA5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  <w:r w:rsidRPr="001D1477"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  <w:t></w:t>
            </w:r>
          </w:p>
        </w:tc>
        <w:tc>
          <w:tcPr>
            <w:tcW w:w="757" w:type="pct"/>
            <w:shd w:val="clear" w:color="auto" w:fill="auto"/>
            <w:vAlign w:val="center"/>
          </w:tcPr>
          <w:p w14:paraId="15559F1A" w14:textId="77777777" w:rsidR="005B093D" w:rsidRPr="001D1477" w:rsidRDefault="005B093D" w:rsidP="005B093D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</w:tr>
      <w:tr w:rsidR="00660CA5" w:rsidRPr="001D1477" w14:paraId="73AD7F09" w14:textId="77777777" w:rsidTr="00660CA5">
        <w:trPr>
          <w:trHeight w:val="413"/>
        </w:trPr>
        <w:tc>
          <w:tcPr>
            <w:tcW w:w="1249" w:type="pct"/>
            <w:shd w:val="clear" w:color="auto" w:fill="auto"/>
            <w:vAlign w:val="center"/>
          </w:tcPr>
          <w:p w14:paraId="00B743A4" w14:textId="77777777" w:rsidR="005B093D" w:rsidRPr="001D1477" w:rsidRDefault="005B093D" w:rsidP="005B093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804" w:type="pct"/>
            <w:shd w:val="clear" w:color="auto" w:fill="auto"/>
            <w:vAlign w:val="center"/>
          </w:tcPr>
          <w:p w14:paraId="11AA948B" w14:textId="77777777" w:rsidR="005B093D" w:rsidRPr="001D1477" w:rsidRDefault="005B093D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626" w:type="pct"/>
            <w:shd w:val="clear" w:color="auto" w:fill="auto"/>
            <w:vAlign w:val="center"/>
          </w:tcPr>
          <w:p w14:paraId="5811412F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28FE7F41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551" w:type="pct"/>
            <w:shd w:val="clear" w:color="auto" w:fill="auto"/>
            <w:vAlign w:val="center"/>
          </w:tcPr>
          <w:p w14:paraId="4664B43C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2063308C" w14:textId="2A72FA3F" w:rsidR="005B093D" w:rsidRPr="001D1477" w:rsidRDefault="00660CA5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  <w:r w:rsidRPr="001D1477"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  <w:t></w:t>
            </w:r>
          </w:p>
        </w:tc>
        <w:tc>
          <w:tcPr>
            <w:tcW w:w="757" w:type="pct"/>
            <w:shd w:val="clear" w:color="auto" w:fill="auto"/>
            <w:vAlign w:val="center"/>
          </w:tcPr>
          <w:p w14:paraId="184A4108" w14:textId="77777777" w:rsidR="005B093D" w:rsidRPr="001D1477" w:rsidRDefault="005B093D" w:rsidP="005B093D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</w:tr>
      <w:tr w:rsidR="00660CA5" w:rsidRPr="001D1477" w14:paraId="1B0B04C9" w14:textId="77777777" w:rsidTr="00660CA5">
        <w:trPr>
          <w:trHeight w:val="413"/>
        </w:trPr>
        <w:tc>
          <w:tcPr>
            <w:tcW w:w="1249" w:type="pct"/>
            <w:shd w:val="clear" w:color="auto" w:fill="auto"/>
            <w:vAlign w:val="center"/>
          </w:tcPr>
          <w:p w14:paraId="61EF5FC6" w14:textId="77777777" w:rsidR="005B093D" w:rsidRPr="001D1477" w:rsidRDefault="005B093D" w:rsidP="005B093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804" w:type="pct"/>
            <w:shd w:val="clear" w:color="auto" w:fill="auto"/>
            <w:vAlign w:val="center"/>
          </w:tcPr>
          <w:p w14:paraId="373A1129" w14:textId="77777777" w:rsidR="005B093D" w:rsidRPr="001D1477" w:rsidRDefault="005B093D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626" w:type="pct"/>
            <w:shd w:val="clear" w:color="auto" w:fill="auto"/>
            <w:vAlign w:val="center"/>
          </w:tcPr>
          <w:p w14:paraId="49B130C1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2DA8344E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551" w:type="pct"/>
            <w:shd w:val="clear" w:color="auto" w:fill="auto"/>
            <w:vAlign w:val="center"/>
          </w:tcPr>
          <w:p w14:paraId="28EB6629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69BAF3DB" w14:textId="0E327DC9" w:rsidR="005B093D" w:rsidRPr="001D1477" w:rsidRDefault="00660CA5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  <w:r w:rsidRPr="001D1477"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  <w:t></w:t>
            </w:r>
          </w:p>
        </w:tc>
        <w:tc>
          <w:tcPr>
            <w:tcW w:w="757" w:type="pct"/>
            <w:shd w:val="clear" w:color="auto" w:fill="auto"/>
            <w:vAlign w:val="center"/>
          </w:tcPr>
          <w:p w14:paraId="442A04E8" w14:textId="77777777" w:rsidR="005B093D" w:rsidRPr="001D1477" w:rsidRDefault="005B093D" w:rsidP="005B093D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</w:tr>
      <w:tr w:rsidR="00660CA5" w:rsidRPr="001D1477" w14:paraId="647A89E8" w14:textId="77777777" w:rsidTr="00660CA5">
        <w:trPr>
          <w:trHeight w:val="413"/>
        </w:trPr>
        <w:tc>
          <w:tcPr>
            <w:tcW w:w="1249" w:type="pct"/>
            <w:shd w:val="clear" w:color="auto" w:fill="auto"/>
            <w:vAlign w:val="center"/>
          </w:tcPr>
          <w:p w14:paraId="10C357F5" w14:textId="77777777" w:rsidR="005B093D" w:rsidRPr="001D1477" w:rsidRDefault="005B093D" w:rsidP="005B093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804" w:type="pct"/>
            <w:shd w:val="clear" w:color="auto" w:fill="auto"/>
            <w:vAlign w:val="center"/>
          </w:tcPr>
          <w:p w14:paraId="311209AD" w14:textId="77777777" w:rsidR="005B093D" w:rsidRPr="001D1477" w:rsidRDefault="005B093D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626" w:type="pct"/>
            <w:shd w:val="clear" w:color="auto" w:fill="auto"/>
            <w:vAlign w:val="center"/>
          </w:tcPr>
          <w:p w14:paraId="1C0A0A1E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4832D353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551" w:type="pct"/>
            <w:shd w:val="clear" w:color="auto" w:fill="auto"/>
            <w:vAlign w:val="center"/>
          </w:tcPr>
          <w:p w14:paraId="60E1FA5B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584E61C7" w14:textId="6FD9DCB5" w:rsidR="005B093D" w:rsidRPr="001D1477" w:rsidRDefault="00660CA5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  <w:r w:rsidRPr="001D1477"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  <w:t></w:t>
            </w:r>
          </w:p>
        </w:tc>
        <w:tc>
          <w:tcPr>
            <w:tcW w:w="757" w:type="pct"/>
            <w:shd w:val="clear" w:color="auto" w:fill="auto"/>
            <w:vAlign w:val="center"/>
          </w:tcPr>
          <w:p w14:paraId="5209FEA3" w14:textId="77777777" w:rsidR="005B093D" w:rsidRPr="001D1477" w:rsidRDefault="005B093D" w:rsidP="005B093D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</w:tr>
      <w:tr w:rsidR="00660CA5" w:rsidRPr="001D1477" w14:paraId="76AAD464" w14:textId="77777777" w:rsidTr="00660CA5">
        <w:trPr>
          <w:trHeight w:val="413"/>
        </w:trPr>
        <w:tc>
          <w:tcPr>
            <w:tcW w:w="1249" w:type="pct"/>
            <w:shd w:val="clear" w:color="auto" w:fill="auto"/>
            <w:vAlign w:val="center"/>
          </w:tcPr>
          <w:p w14:paraId="3DA2D35B" w14:textId="77777777" w:rsidR="005B093D" w:rsidRPr="001D1477" w:rsidRDefault="005B093D" w:rsidP="005B093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804" w:type="pct"/>
            <w:shd w:val="clear" w:color="auto" w:fill="auto"/>
            <w:vAlign w:val="center"/>
          </w:tcPr>
          <w:p w14:paraId="2A93198F" w14:textId="77777777" w:rsidR="005B093D" w:rsidRPr="001D1477" w:rsidRDefault="005B093D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626" w:type="pct"/>
            <w:shd w:val="clear" w:color="auto" w:fill="auto"/>
            <w:vAlign w:val="center"/>
          </w:tcPr>
          <w:p w14:paraId="68485212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3981758D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551" w:type="pct"/>
            <w:shd w:val="clear" w:color="auto" w:fill="auto"/>
            <w:vAlign w:val="center"/>
          </w:tcPr>
          <w:p w14:paraId="3687631D" w14:textId="77777777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445" w:type="pct"/>
            <w:shd w:val="clear" w:color="auto" w:fill="auto"/>
            <w:vAlign w:val="center"/>
          </w:tcPr>
          <w:p w14:paraId="02F20E8E" w14:textId="4E7D02FC" w:rsidR="005B093D" w:rsidRPr="001D1477" w:rsidRDefault="00660CA5" w:rsidP="005B093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  <w:r w:rsidRPr="001D1477"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  <w:t></w:t>
            </w:r>
          </w:p>
        </w:tc>
        <w:tc>
          <w:tcPr>
            <w:tcW w:w="757" w:type="pct"/>
            <w:shd w:val="clear" w:color="auto" w:fill="auto"/>
            <w:vAlign w:val="center"/>
          </w:tcPr>
          <w:p w14:paraId="1B2507D9" w14:textId="77777777" w:rsidR="005B093D" w:rsidRPr="001D1477" w:rsidRDefault="005B093D" w:rsidP="005B093D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</w:tr>
      <w:tr w:rsidR="005B093D" w:rsidRPr="001D1477" w14:paraId="460DE6EC" w14:textId="77777777" w:rsidTr="00660CA5">
        <w:trPr>
          <w:trHeight w:val="413"/>
        </w:trPr>
        <w:tc>
          <w:tcPr>
            <w:tcW w:w="2053" w:type="pct"/>
            <w:gridSpan w:val="2"/>
            <w:shd w:val="clear" w:color="auto" w:fill="auto"/>
            <w:vAlign w:val="center"/>
          </w:tcPr>
          <w:p w14:paraId="20154376" w14:textId="61AEDEA9" w:rsidR="005B093D" w:rsidRPr="001D1477" w:rsidRDefault="005B093D" w:rsidP="00660CA5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  <w:r w:rsidRPr="001D1477">
              <w:rPr>
                <w:rFonts w:ascii="Century Gothic" w:eastAsia="Times New Roman" w:hAnsi="Century Gothic" w:cs="Calibri"/>
                <w:b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626" w:type="pct"/>
            <w:shd w:val="clear" w:color="auto" w:fill="auto"/>
            <w:vAlign w:val="center"/>
          </w:tcPr>
          <w:p w14:paraId="6AC9C45B" w14:textId="2DB429FB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  <w:r w:rsidRPr="001D1477"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  <w:t>2,304.60</w:t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597EC3A1" w14:textId="2FFF8DBD" w:rsidR="005B093D" w:rsidRPr="001D1477" w:rsidRDefault="005B093D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  <w:r w:rsidRPr="001D1477"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  <w:t>2,254.60</w:t>
            </w:r>
          </w:p>
        </w:tc>
        <w:tc>
          <w:tcPr>
            <w:tcW w:w="551" w:type="pct"/>
            <w:shd w:val="clear" w:color="auto" w:fill="auto"/>
            <w:vAlign w:val="center"/>
          </w:tcPr>
          <w:p w14:paraId="6F23D8F8" w14:textId="17B3F388" w:rsidR="005B093D" w:rsidRPr="001D1477" w:rsidRDefault="009814E4" w:rsidP="005B093D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  <w:r w:rsidRPr="001D1477"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  <w:t>-</w:t>
            </w:r>
            <w:r w:rsidR="005B093D" w:rsidRPr="001D1477"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  <w:t>50.00</w:t>
            </w:r>
          </w:p>
        </w:tc>
        <w:tc>
          <w:tcPr>
            <w:tcW w:w="1202" w:type="pct"/>
            <w:gridSpan w:val="2"/>
            <w:shd w:val="clear" w:color="auto" w:fill="auto"/>
            <w:vAlign w:val="center"/>
          </w:tcPr>
          <w:p w14:paraId="4C391CAD" w14:textId="77777777" w:rsidR="005B093D" w:rsidRPr="001D1477" w:rsidRDefault="005B093D" w:rsidP="005B093D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</w:pPr>
          </w:p>
        </w:tc>
      </w:tr>
    </w:tbl>
    <w:p w14:paraId="72916FDF" w14:textId="77777777" w:rsidR="005D2177" w:rsidRPr="005D2177" w:rsidRDefault="005D2177" w:rsidP="005D2177">
      <w:pPr>
        <w:spacing w:after="0"/>
        <w:rPr>
          <w:sz w:val="2"/>
          <w:szCs w:val="2"/>
        </w:rPr>
      </w:pPr>
    </w:p>
    <w:sectPr w:rsidR="005D2177" w:rsidRPr="005D2177" w:rsidSect="001D1477">
      <w:headerReference w:type="default" r:id="rId6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46A41C" w14:textId="77777777" w:rsidR="006A2FE4" w:rsidRDefault="006A2FE4" w:rsidP="00025008">
      <w:pPr>
        <w:spacing w:after="0" w:line="240" w:lineRule="auto"/>
      </w:pPr>
      <w:r>
        <w:separator/>
      </w:r>
    </w:p>
  </w:endnote>
  <w:endnote w:type="continuationSeparator" w:id="0">
    <w:p w14:paraId="48EA80C1" w14:textId="77777777" w:rsidR="006A2FE4" w:rsidRDefault="006A2FE4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10F85A" w14:textId="77777777" w:rsidR="006A2FE4" w:rsidRDefault="006A2FE4" w:rsidP="00025008">
      <w:pPr>
        <w:spacing w:after="0" w:line="240" w:lineRule="auto"/>
      </w:pPr>
      <w:r>
        <w:separator/>
      </w:r>
    </w:p>
  </w:footnote>
  <w:footnote w:type="continuationSeparator" w:id="0">
    <w:p w14:paraId="2BC51344" w14:textId="77777777" w:rsidR="006A2FE4" w:rsidRDefault="006A2FE4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1CD1" w14:textId="06422B0A" w:rsidR="00025008" w:rsidRDefault="00025008" w:rsidP="00025008">
    <w:pPr>
      <w:pStyle w:val="Header"/>
      <w:tabs>
        <w:tab w:val="clear" w:pos="936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rwUAu4PtFCwAAAA="/>
  </w:docVars>
  <w:rsids>
    <w:rsidRoot w:val="00025008"/>
    <w:rsid w:val="00025008"/>
    <w:rsid w:val="001C416E"/>
    <w:rsid w:val="001D1477"/>
    <w:rsid w:val="002501D3"/>
    <w:rsid w:val="002636A3"/>
    <w:rsid w:val="003124F2"/>
    <w:rsid w:val="00361DBF"/>
    <w:rsid w:val="004F63DB"/>
    <w:rsid w:val="005B093D"/>
    <w:rsid w:val="005D2177"/>
    <w:rsid w:val="00614671"/>
    <w:rsid w:val="00636FAA"/>
    <w:rsid w:val="00660CA5"/>
    <w:rsid w:val="006A2FE4"/>
    <w:rsid w:val="006B33D7"/>
    <w:rsid w:val="006C044D"/>
    <w:rsid w:val="009814E4"/>
    <w:rsid w:val="00A97CEF"/>
    <w:rsid w:val="00B51D08"/>
    <w:rsid w:val="00BD57A0"/>
    <w:rsid w:val="00D726A8"/>
    <w:rsid w:val="00DB1C8A"/>
    <w:rsid w:val="00E37EF8"/>
    <w:rsid w:val="00E62AE7"/>
    <w:rsid w:val="00E666BA"/>
    <w:rsid w:val="00E941D0"/>
    <w:rsid w:val="00EF1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5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6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5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5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5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5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82</Words>
  <Characters>4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1811</cp:lastModifiedBy>
  <cp:revision>6</cp:revision>
  <dcterms:created xsi:type="dcterms:W3CDTF">2022-08-18T07:47:00Z</dcterms:created>
  <dcterms:modified xsi:type="dcterms:W3CDTF">2022-09-13T10:35:00Z</dcterms:modified>
</cp:coreProperties>
</file>